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15C3B4AE">
                <wp:simplePos x="0" y="0"/>
                <wp:positionH relativeFrom="margin">
                  <wp:posOffset>3477260</wp:posOffset>
                </wp:positionH>
                <wp:positionV relativeFrom="margin">
                  <wp:posOffset>-301625</wp:posOffset>
                </wp:positionV>
                <wp:extent cx="3364865" cy="146875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1468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4CE80CDD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7A602A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q</w:t>
                            </w:r>
                            <w:r w:rsidR="00225667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3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pt;margin-top:-23.75pt;width:264.95pt;height:1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" filled="f" stroked="f" strokeweight=".5pt">
                <v:textbox>
                  <w:txbxContent>
                    <w:p w14:paraId="36D49BE2" w14:textId="07B38AE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4CE80CDD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7A602A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q</w:t>
                      </w:r>
                      <w:r w:rsidR="00225667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3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08213503">
            <wp:simplePos x="0" y="0"/>
            <wp:positionH relativeFrom="margin">
              <wp:posOffset>-50165</wp:posOffset>
            </wp:positionH>
            <wp:positionV relativeFrom="margin">
              <wp:posOffset>-306070</wp:posOffset>
            </wp:positionV>
            <wp:extent cx="1371600" cy="1371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22A03725" w14:textId="5AD39D93" w:rsidR="00FD08F1" w:rsidRPr="00081741" w:rsidRDefault="00CF4963" w:rsidP="00447640">
      <w:pPr>
        <w:bidi/>
        <w:jc w:val="both"/>
        <w:rPr>
          <w:rFonts w:cs="B Nazanin"/>
          <w:b/>
          <w:bCs/>
          <w:color w:val="FF0000"/>
          <w:sz w:val="28"/>
          <w:szCs w:val="28"/>
          <w:rtl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225667">
        <w:rPr>
          <w:rFonts w:cs="B Nazanin"/>
          <w:b/>
          <w:bCs/>
          <w:color w:val="FF0000"/>
          <w:sz w:val="28"/>
          <w:szCs w:val="28"/>
          <w:lang w:bidi="fa-IR"/>
        </w:rPr>
        <w:t>3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225667">
        <w:rPr>
          <w:rFonts w:ascii="Arial" w:hAnsi="Arial" w:cs="Arial" w:hint="cs"/>
          <w:b/>
          <w:bCs/>
          <w:color w:val="FF0000"/>
          <w:sz w:val="28"/>
          <w:szCs w:val="28"/>
          <w:rtl/>
          <w:lang w:bidi="fa-IR"/>
        </w:rPr>
        <w:t>–</w:t>
      </w:r>
      <w:r w:rsidR="00447640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225667">
        <w:rPr>
          <w:rFonts w:cs="B Nazanin"/>
          <w:b/>
          <w:bCs/>
          <w:color w:val="FF0000"/>
          <w:sz w:val="28"/>
          <w:szCs w:val="28"/>
          <w:lang w:bidi="fa-IR"/>
        </w:rPr>
        <w:t>image completion</w:t>
      </w:r>
      <w:r w:rsidR="00225667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: </w:t>
      </w:r>
    </w:p>
    <w:p w14:paraId="4FECD5AF" w14:textId="32291507" w:rsidR="007D7057" w:rsidRDefault="00EE371A" w:rsidP="0022412B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ین سوال از دو فایل تشکیل شده ، فایل اول به نام </w:t>
      </w:r>
      <w:r>
        <w:rPr>
          <w:rFonts w:cs="B Nazanin"/>
          <w:sz w:val="28"/>
          <w:szCs w:val="28"/>
          <w:lang w:bidi="fa-IR"/>
        </w:rPr>
        <w:t>function.py</w:t>
      </w:r>
      <w:r>
        <w:rPr>
          <w:rFonts w:cs="B Nazanin" w:hint="cs"/>
          <w:sz w:val="28"/>
          <w:szCs w:val="28"/>
          <w:rtl/>
          <w:lang w:bidi="fa-IR"/>
        </w:rPr>
        <w:t xml:space="preserve"> که توابع مربوطه در آن قرار دارند و فایل کد اصلی به نام </w:t>
      </w:r>
      <w:r>
        <w:rPr>
          <w:rFonts w:cs="B Nazanin"/>
          <w:sz w:val="28"/>
          <w:szCs w:val="28"/>
          <w:lang w:bidi="fa-IR"/>
        </w:rPr>
        <w:t>q</w:t>
      </w:r>
      <w:r w:rsidR="00520C93">
        <w:rPr>
          <w:rFonts w:cs="B Nazanin"/>
          <w:sz w:val="28"/>
          <w:szCs w:val="28"/>
          <w:lang w:bidi="fa-IR"/>
        </w:rPr>
        <w:t>3</w:t>
      </w:r>
      <w:r>
        <w:rPr>
          <w:rFonts w:cs="B Nazanin"/>
          <w:sz w:val="28"/>
          <w:szCs w:val="28"/>
          <w:lang w:bidi="fa-IR"/>
        </w:rPr>
        <w:t>.py</w:t>
      </w:r>
      <w:r>
        <w:rPr>
          <w:rFonts w:cs="B Nazanin" w:hint="cs"/>
          <w:sz w:val="28"/>
          <w:szCs w:val="28"/>
          <w:rtl/>
          <w:lang w:bidi="fa-IR"/>
        </w:rPr>
        <w:t xml:space="preserve"> ، توابع موجود در </w:t>
      </w:r>
      <w:r>
        <w:rPr>
          <w:rFonts w:cs="B Nazanin"/>
          <w:sz w:val="28"/>
          <w:szCs w:val="28"/>
          <w:lang w:bidi="fa-IR"/>
        </w:rPr>
        <w:t>function.py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22412B">
        <w:rPr>
          <w:rFonts w:cs="B Nazanin" w:hint="cs"/>
          <w:sz w:val="28"/>
          <w:szCs w:val="28"/>
          <w:rtl/>
          <w:lang w:bidi="fa-IR"/>
        </w:rPr>
        <w:t xml:space="preserve">عینا توابع سوال دو است و لذا توضیح نمیدهیم و به </w:t>
      </w:r>
      <w:r w:rsidR="0022412B">
        <w:rPr>
          <w:rFonts w:cs="B Nazanin"/>
          <w:sz w:val="28"/>
          <w:szCs w:val="28"/>
          <w:lang w:bidi="fa-IR"/>
        </w:rPr>
        <w:t>q3.py</w:t>
      </w:r>
      <w:r w:rsidR="0022412B">
        <w:rPr>
          <w:rFonts w:cs="B Nazanin" w:hint="cs"/>
          <w:sz w:val="28"/>
          <w:szCs w:val="28"/>
          <w:rtl/>
          <w:lang w:bidi="fa-IR"/>
        </w:rPr>
        <w:t xml:space="preserve"> میپردازیم :</w:t>
      </w:r>
    </w:p>
    <w:p w14:paraId="6EE1BBC1" w14:textId="178178B9" w:rsidR="00D46645" w:rsidRDefault="0022412B" w:rsidP="00D46645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رای حذف کردم قسمت های خواسته شده ، یک مستطیل حول آن‌ها در نظر میگیریم و مختصات گوشه بالاچپ و پایین راست را در کد نوشته ایم ؛ حال یک تابع </w:t>
      </w:r>
      <w:proofErr w:type="spellStart"/>
      <w:r>
        <w:rPr>
          <w:rFonts w:cs="B Nazanin"/>
          <w:sz w:val="28"/>
          <w:szCs w:val="28"/>
          <w:lang w:bidi="fa-IR"/>
        </w:rPr>
        <w:t>hole_fill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داریم</w:t>
      </w:r>
      <w:r w:rsidR="00223E18">
        <w:rPr>
          <w:rFonts w:cs="B Nazanin" w:hint="cs"/>
          <w:sz w:val="28"/>
          <w:szCs w:val="28"/>
          <w:rtl/>
          <w:lang w:bidi="fa-IR"/>
        </w:rPr>
        <w:t xml:space="preserve"> ، در ابتدا در دو تصویر بزرگترین قسمتی که بدون </w:t>
      </w:r>
      <w:r w:rsidR="00223E18">
        <w:rPr>
          <w:rFonts w:cs="B Nazanin"/>
          <w:sz w:val="28"/>
          <w:szCs w:val="28"/>
          <w:lang w:bidi="fa-IR"/>
        </w:rPr>
        <w:t>hole</w:t>
      </w:r>
      <w:r w:rsidR="00223E18">
        <w:rPr>
          <w:rFonts w:cs="B Nazanin" w:hint="cs"/>
          <w:sz w:val="28"/>
          <w:szCs w:val="28"/>
          <w:rtl/>
          <w:lang w:bidi="fa-IR"/>
        </w:rPr>
        <w:t xml:space="preserve"> است را به عنوان منبع برای </w:t>
      </w:r>
      <w:r w:rsidR="00223E18">
        <w:rPr>
          <w:rFonts w:cs="B Nazanin"/>
          <w:sz w:val="28"/>
          <w:szCs w:val="28"/>
          <w:lang w:bidi="fa-IR"/>
        </w:rPr>
        <w:t>Synthesis</w:t>
      </w:r>
      <w:r w:rsidR="00223E18">
        <w:rPr>
          <w:rFonts w:cs="B Nazanin" w:hint="cs"/>
          <w:sz w:val="28"/>
          <w:szCs w:val="28"/>
          <w:rtl/>
          <w:lang w:bidi="fa-IR"/>
        </w:rPr>
        <w:t xml:space="preserve"> در نظر میگیریم .</w:t>
      </w:r>
      <w:r w:rsidR="009241F4">
        <w:rPr>
          <w:rFonts w:cs="B Nazanin" w:hint="cs"/>
          <w:sz w:val="28"/>
          <w:szCs w:val="28"/>
          <w:rtl/>
          <w:lang w:bidi="fa-IR"/>
        </w:rPr>
        <w:t xml:space="preserve"> سپس شکل اصلی به همراه این سورس و محل سوراخ ها را به تابع </w:t>
      </w:r>
      <w:proofErr w:type="spellStart"/>
      <w:r w:rsidR="009241F4">
        <w:rPr>
          <w:rFonts w:cs="B Nazanin"/>
          <w:sz w:val="28"/>
          <w:szCs w:val="28"/>
          <w:lang w:bidi="fa-IR"/>
        </w:rPr>
        <w:t>hole_fill</w:t>
      </w:r>
      <w:proofErr w:type="spellEnd"/>
      <w:r w:rsidR="009241F4">
        <w:rPr>
          <w:rFonts w:cs="B Nazanin" w:hint="cs"/>
          <w:sz w:val="28"/>
          <w:szCs w:val="28"/>
          <w:rtl/>
          <w:lang w:bidi="fa-IR"/>
        </w:rPr>
        <w:t xml:space="preserve"> میدهیم ، در این تابع ابتدا مستطیل هایی که مختصات دو گوشه آنها را داریم برابر صفر در نظر میگیریم و خالی میکنیم ، سپس میخواهیم هر مستطیل را پرکنیم ، به اینصورت که هر مستطیل را به همراه یک مارجین در هر طرف در نظر میگیریم ؛ برای بالا و چپ آن یک مارجین به اندازه </w:t>
      </w:r>
      <w:proofErr w:type="spellStart"/>
      <w:r w:rsidR="009241F4">
        <w:rPr>
          <w:rFonts w:cs="B Nazanin"/>
          <w:sz w:val="28"/>
          <w:szCs w:val="28"/>
          <w:lang w:bidi="fa-IR"/>
        </w:rPr>
        <w:t>block_size</w:t>
      </w:r>
      <w:proofErr w:type="spellEnd"/>
      <w:r w:rsidR="009241F4">
        <w:rPr>
          <w:rFonts w:cs="B Nazanin" w:hint="cs"/>
          <w:sz w:val="28"/>
          <w:szCs w:val="28"/>
          <w:rtl/>
          <w:lang w:bidi="fa-IR"/>
        </w:rPr>
        <w:t xml:space="preserve"> از شکل اصلی داریم ؛ از سمت راست و پایین یک مارجین هم به اینصورت در نظر میگیریم که پس از قرار دادن </w:t>
      </w:r>
      <w:r w:rsidR="009241F4">
        <w:rPr>
          <w:rFonts w:cs="B Nazanin"/>
          <w:sz w:val="28"/>
          <w:szCs w:val="28"/>
          <w:lang w:bidi="fa-IR"/>
        </w:rPr>
        <w:t>patch</w:t>
      </w:r>
      <w:r w:rsidR="009241F4">
        <w:rPr>
          <w:rFonts w:cs="B Nazanin" w:hint="cs"/>
          <w:sz w:val="28"/>
          <w:szCs w:val="28"/>
          <w:rtl/>
          <w:lang w:bidi="fa-IR"/>
        </w:rPr>
        <w:t xml:space="preserve"> ها به شیوه ای که در سوال دو توضیح دادیم ؛ آخرین آنها از سمت راست و پایین کاملا </w:t>
      </w:r>
      <w:r w:rsidR="009241F4">
        <w:rPr>
          <w:rFonts w:cs="B Nazanin"/>
          <w:sz w:val="28"/>
          <w:szCs w:val="28"/>
          <w:lang w:bidi="fa-IR"/>
        </w:rPr>
        <w:t>fit</w:t>
      </w:r>
      <w:r w:rsidR="009241F4">
        <w:rPr>
          <w:rFonts w:cs="B Nazanin" w:hint="cs"/>
          <w:sz w:val="28"/>
          <w:szCs w:val="28"/>
          <w:rtl/>
          <w:lang w:bidi="fa-IR"/>
        </w:rPr>
        <w:t xml:space="preserve"> شود ، همچنین قبل اینکه هر کاری کنیم ؛ به بالا و پایین کل شکل اصلی چند ردیف صفر اضافه کرده ایم ، چون ممکن بود این بلاک هایی که از بالا یا پایین در نظر گرفته ایم خارج شکل بیفتد ، در آخر کار این ردیف های اضافه شده را </w:t>
      </w:r>
      <w:r w:rsidR="009241F4">
        <w:rPr>
          <w:rFonts w:cs="B Nazanin"/>
          <w:sz w:val="28"/>
          <w:szCs w:val="28"/>
          <w:lang w:bidi="fa-IR"/>
        </w:rPr>
        <w:t>crop</w:t>
      </w:r>
      <w:r w:rsidR="009241F4">
        <w:rPr>
          <w:rFonts w:cs="B Nazanin" w:hint="cs"/>
          <w:sz w:val="28"/>
          <w:szCs w:val="28"/>
          <w:rtl/>
          <w:lang w:bidi="fa-IR"/>
        </w:rPr>
        <w:t xml:space="preserve"> میکنیم. </w:t>
      </w:r>
      <w:r w:rsidR="00D46645">
        <w:rPr>
          <w:rFonts w:cs="B Nazanin" w:hint="cs"/>
          <w:sz w:val="28"/>
          <w:szCs w:val="28"/>
          <w:rtl/>
          <w:lang w:bidi="fa-IR"/>
        </w:rPr>
        <w:t xml:space="preserve">سپس عین سوال دو شروع به پر کردن میکنیم ، سپس هنگام قرار دادن آخرین </w:t>
      </w:r>
      <w:r w:rsidR="00D46645">
        <w:rPr>
          <w:rFonts w:cs="B Nazanin"/>
          <w:sz w:val="28"/>
          <w:szCs w:val="28"/>
          <w:lang w:bidi="fa-IR"/>
        </w:rPr>
        <w:t xml:space="preserve">patch </w:t>
      </w:r>
      <w:r w:rsidR="00D46645">
        <w:rPr>
          <w:rFonts w:cs="B Nazanin" w:hint="cs"/>
          <w:sz w:val="28"/>
          <w:szCs w:val="28"/>
          <w:rtl/>
          <w:lang w:bidi="fa-IR"/>
        </w:rPr>
        <w:t xml:space="preserve"> در یک ردیف ، در آخر و سمت راست ان با حاشیه ای که از شکل اصلی برداشته ایم همپوشانی دارد ، برای این همپوشانی با تابع </w:t>
      </w:r>
      <w:proofErr w:type="spellStart"/>
      <w:r w:rsidR="00D46645">
        <w:rPr>
          <w:rFonts w:cs="B Nazanin"/>
          <w:sz w:val="28"/>
          <w:szCs w:val="28"/>
          <w:lang w:bidi="fa-IR"/>
        </w:rPr>
        <w:t>min_cut</w:t>
      </w:r>
      <w:proofErr w:type="spellEnd"/>
      <w:r w:rsidR="00D46645">
        <w:rPr>
          <w:rFonts w:cs="B Nazanin" w:hint="cs"/>
          <w:sz w:val="28"/>
          <w:szCs w:val="28"/>
          <w:rtl/>
          <w:lang w:bidi="fa-IR"/>
        </w:rPr>
        <w:t xml:space="preserve"> که داشتیم ؛ برش بهینه را انجام میدهیم . </w:t>
      </w:r>
      <w:r w:rsidR="00F93A1F">
        <w:rPr>
          <w:rFonts w:cs="B Nazanin" w:hint="cs"/>
          <w:sz w:val="28"/>
          <w:szCs w:val="28"/>
          <w:rtl/>
          <w:lang w:bidi="fa-IR"/>
        </w:rPr>
        <w:t xml:space="preserve">همین کار را برای آخرین </w:t>
      </w:r>
      <w:r w:rsidR="00F93A1F">
        <w:rPr>
          <w:rFonts w:cs="B Nazanin"/>
          <w:sz w:val="28"/>
          <w:szCs w:val="28"/>
          <w:lang w:bidi="fa-IR"/>
        </w:rPr>
        <w:t xml:space="preserve">patch </w:t>
      </w:r>
      <w:r w:rsidR="00F93A1F">
        <w:rPr>
          <w:rFonts w:cs="B Nazanin" w:hint="cs"/>
          <w:sz w:val="28"/>
          <w:szCs w:val="28"/>
          <w:rtl/>
          <w:lang w:bidi="fa-IR"/>
        </w:rPr>
        <w:t xml:space="preserve"> از پایین هم انجام میدهیم .</w:t>
      </w:r>
    </w:p>
    <w:p w14:paraId="5D0115B1" w14:textId="0009A1B1" w:rsidR="004E0691" w:rsidRDefault="004E0691" w:rsidP="004E0691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نهایت این پنجره ای که از شکل برداشتیم را سر جایش میگذاریم و برای هر سوراخ این کار را میکنیم و شکل کامل میشود </w:t>
      </w:r>
      <w:r w:rsidR="00D71028">
        <w:rPr>
          <w:rFonts w:cs="B Nazanin" w:hint="cs"/>
          <w:sz w:val="28"/>
          <w:szCs w:val="28"/>
          <w:rtl/>
          <w:lang w:bidi="fa-IR"/>
        </w:rPr>
        <w:t>.</w:t>
      </w:r>
    </w:p>
    <w:p w14:paraId="1842709A" w14:textId="47E67A0B" w:rsidR="009241F4" w:rsidRDefault="009241F4" w:rsidP="009241F4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6FE4D761" w14:textId="392786D8" w:rsidR="009241F4" w:rsidRDefault="009241F4" w:rsidP="009241F4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70E60AA8" w14:textId="2B5A0D7E" w:rsidR="00DA1CC7" w:rsidRDefault="00DA1CC7" w:rsidP="00DA1CC7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sectPr w:rsidR="00DA1CC7" w:rsidSect="006B651E">
      <w:headerReference w:type="default" r:id="rId8"/>
      <w:footerReference w:type="default" r:id="rId9"/>
      <w:pgSz w:w="12240" w:h="15840"/>
      <w:pgMar w:top="1440" w:right="1080" w:bottom="90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DD63A" w14:textId="77777777" w:rsidR="0023677D" w:rsidRDefault="0023677D" w:rsidP="009B2F90">
      <w:pPr>
        <w:spacing w:after="0" w:line="240" w:lineRule="auto"/>
      </w:pPr>
      <w:r>
        <w:separator/>
      </w:r>
    </w:p>
  </w:endnote>
  <w:endnote w:type="continuationSeparator" w:id="0">
    <w:p w14:paraId="5601F2BE" w14:textId="77777777" w:rsidR="0023677D" w:rsidRDefault="0023677D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1873E" w14:textId="77777777" w:rsidR="0023677D" w:rsidRDefault="0023677D" w:rsidP="009B2F90">
      <w:pPr>
        <w:spacing w:after="0" w:line="240" w:lineRule="auto"/>
      </w:pPr>
      <w:r>
        <w:separator/>
      </w:r>
    </w:p>
  </w:footnote>
  <w:footnote w:type="continuationSeparator" w:id="0">
    <w:p w14:paraId="0931E953" w14:textId="77777777" w:rsidR="0023677D" w:rsidRDefault="0023677D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NKwFAHdtF7gtAAAA"/>
  </w:docVars>
  <w:rsids>
    <w:rsidRoot w:val="009B2F90"/>
    <w:rsid w:val="00024D3E"/>
    <w:rsid w:val="00026CA3"/>
    <w:rsid w:val="00041026"/>
    <w:rsid w:val="00052326"/>
    <w:rsid w:val="00052651"/>
    <w:rsid w:val="000550AB"/>
    <w:rsid w:val="000634C1"/>
    <w:rsid w:val="0007760C"/>
    <w:rsid w:val="00081741"/>
    <w:rsid w:val="00084E29"/>
    <w:rsid w:val="00090DD1"/>
    <w:rsid w:val="0009775B"/>
    <w:rsid w:val="000A37B0"/>
    <w:rsid w:val="000A6887"/>
    <w:rsid w:val="000B04BE"/>
    <w:rsid w:val="000B3806"/>
    <w:rsid w:val="00101637"/>
    <w:rsid w:val="00101691"/>
    <w:rsid w:val="0011204F"/>
    <w:rsid w:val="00112114"/>
    <w:rsid w:val="0012212C"/>
    <w:rsid w:val="001264E9"/>
    <w:rsid w:val="001310EA"/>
    <w:rsid w:val="00131392"/>
    <w:rsid w:val="0013147D"/>
    <w:rsid w:val="00144663"/>
    <w:rsid w:val="001469FB"/>
    <w:rsid w:val="00160E2B"/>
    <w:rsid w:val="00164B7A"/>
    <w:rsid w:val="00167D50"/>
    <w:rsid w:val="00173628"/>
    <w:rsid w:val="00185065"/>
    <w:rsid w:val="001B407F"/>
    <w:rsid w:val="001C20B2"/>
    <w:rsid w:val="001E38F0"/>
    <w:rsid w:val="001E632E"/>
    <w:rsid w:val="002047A9"/>
    <w:rsid w:val="0021763C"/>
    <w:rsid w:val="00223E18"/>
    <w:rsid w:val="0022412B"/>
    <w:rsid w:val="00225667"/>
    <w:rsid w:val="00225B4F"/>
    <w:rsid w:val="0023677D"/>
    <w:rsid w:val="0023789F"/>
    <w:rsid w:val="0024083B"/>
    <w:rsid w:val="00247F01"/>
    <w:rsid w:val="0025557B"/>
    <w:rsid w:val="00294F95"/>
    <w:rsid w:val="002A2B8B"/>
    <w:rsid w:val="002B0C4A"/>
    <w:rsid w:val="002B30E6"/>
    <w:rsid w:val="002B797B"/>
    <w:rsid w:val="002C28CB"/>
    <w:rsid w:val="002D45C3"/>
    <w:rsid w:val="002E7347"/>
    <w:rsid w:val="00313867"/>
    <w:rsid w:val="00317181"/>
    <w:rsid w:val="00317DC8"/>
    <w:rsid w:val="00333C36"/>
    <w:rsid w:val="003461EA"/>
    <w:rsid w:val="00355E94"/>
    <w:rsid w:val="00356E2E"/>
    <w:rsid w:val="003578A1"/>
    <w:rsid w:val="00357BA9"/>
    <w:rsid w:val="00370638"/>
    <w:rsid w:val="0037200D"/>
    <w:rsid w:val="00397CA1"/>
    <w:rsid w:val="003A3B19"/>
    <w:rsid w:val="003B552E"/>
    <w:rsid w:val="003D5486"/>
    <w:rsid w:val="003E014C"/>
    <w:rsid w:val="003E0830"/>
    <w:rsid w:val="003F0204"/>
    <w:rsid w:val="003F4F91"/>
    <w:rsid w:val="00402376"/>
    <w:rsid w:val="00430506"/>
    <w:rsid w:val="00435F3A"/>
    <w:rsid w:val="004379D6"/>
    <w:rsid w:val="0044175F"/>
    <w:rsid w:val="00447640"/>
    <w:rsid w:val="00464E4D"/>
    <w:rsid w:val="004725B3"/>
    <w:rsid w:val="00477542"/>
    <w:rsid w:val="004800C5"/>
    <w:rsid w:val="004849D7"/>
    <w:rsid w:val="004B04CB"/>
    <w:rsid w:val="004B5BA3"/>
    <w:rsid w:val="004B6242"/>
    <w:rsid w:val="004C0FAD"/>
    <w:rsid w:val="004C12ED"/>
    <w:rsid w:val="004C79BA"/>
    <w:rsid w:val="004E0691"/>
    <w:rsid w:val="004F1D85"/>
    <w:rsid w:val="004F35E6"/>
    <w:rsid w:val="00520C93"/>
    <w:rsid w:val="00530453"/>
    <w:rsid w:val="005378CD"/>
    <w:rsid w:val="0054265B"/>
    <w:rsid w:val="005519ED"/>
    <w:rsid w:val="00560CA8"/>
    <w:rsid w:val="00561D1E"/>
    <w:rsid w:val="005717AA"/>
    <w:rsid w:val="00591170"/>
    <w:rsid w:val="0059585C"/>
    <w:rsid w:val="005A5D0F"/>
    <w:rsid w:val="005C2439"/>
    <w:rsid w:val="005C5A02"/>
    <w:rsid w:val="005D2866"/>
    <w:rsid w:val="005D4F5A"/>
    <w:rsid w:val="005D6993"/>
    <w:rsid w:val="005F4F24"/>
    <w:rsid w:val="0060665F"/>
    <w:rsid w:val="00644F2E"/>
    <w:rsid w:val="006470A4"/>
    <w:rsid w:val="00660D49"/>
    <w:rsid w:val="006656BA"/>
    <w:rsid w:val="00673008"/>
    <w:rsid w:val="00680BEB"/>
    <w:rsid w:val="00690541"/>
    <w:rsid w:val="00695D53"/>
    <w:rsid w:val="00697728"/>
    <w:rsid w:val="006B651E"/>
    <w:rsid w:val="006D00F8"/>
    <w:rsid w:val="006E4B9A"/>
    <w:rsid w:val="006E709F"/>
    <w:rsid w:val="006F7473"/>
    <w:rsid w:val="00702899"/>
    <w:rsid w:val="0071307E"/>
    <w:rsid w:val="00734D23"/>
    <w:rsid w:val="00761240"/>
    <w:rsid w:val="0076156B"/>
    <w:rsid w:val="00765CAD"/>
    <w:rsid w:val="007667B8"/>
    <w:rsid w:val="007733A5"/>
    <w:rsid w:val="00776E84"/>
    <w:rsid w:val="00781A5A"/>
    <w:rsid w:val="00787223"/>
    <w:rsid w:val="007A602A"/>
    <w:rsid w:val="007B3863"/>
    <w:rsid w:val="007D7057"/>
    <w:rsid w:val="007D7AE8"/>
    <w:rsid w:val="007E254D"/>
    <w:rsid w:val="007E5B71"/>
    <w:rsid w:val="007E65F0"/>
    <w:rsid w:val="007E6650"/>
    <w:rsid w:val="008004C3"/>
    <w:rsid w:val="00805179"/>
    <w:rsid w:val="00817D22"/>
    <w:rsid w:val="008219DD"/>
    <w:rsid w:val="00823562"/>
    <w:rsid w:val="00824F22"/>
    <w:rsid w:val="00826EF8"/>
    <w:rsid w:val="00836EBC"/>
    <w:rsid w:val="00842DCD"/>
    <w:rsid w:val="00852C89"/>
    <w:rsid w:val="00864A67"/>
    <w:rsid w:val="00865D84"/>
    <w:rsid w:val="00866311"/>
    <w:rsid w:val="00872D96"/>
    <w:rsid w:val="00881DAD"/>
    <w:rsid w:val="0089735A"/>
    <w:rsid w:val="008C6994"/>
    <w:rsid w:val="008D0154"/>
    <w:rsid w:val="008D0573"/>
    <w:rsid w:val="008D5D8F"/>
    <w:rsid w:val="008E5F52"/>
    <w:rsid w:val="00923471"/>
    <w:rsid w:val="009241F4"/>
    <w:rsid w:val="0092428F"/>
    <w:rsid w:val="00927B77"/>
    <w:rsid w:val="00941273"/>
    <w:rsid w:val="009517E7"/>
    <w:rsid w:val="00954A55"/>
    <w:rsid w:val="009903D2"/>
    <w:rsid w:val="00996065"/>
    <w:rsid w:val="009B1420"/>
    <w:rsid w:val="009B294E"/>
    <w:rsid w:val="009B2F90"/>
    <w:rsid w:val="009C1DC8"/>
    <w:rsid w:val="009D063B"/>
    <w:rsid w:val="009E1E69"/>
    <w:rsid w:val="009E4B7D"/>
    <w:rsid w:val="009F3290"/>
    <w:rsid w:val="00A07A44"/>
    <w:rsid w:val="00A3535A"/>
    <w:rsid w:val="00A3603E"/>
    <w:rsid w:val="00A43755"/>
    <w:rsid w:val="00A52EAA"/>
    <w:rsid w:val="00A541FA"/>
    <w:rsid w:val="00A62600"/>
    <w:rsid w:val="00A713CC"/>
    <w:rsid w:val="00A75D1B"/>
    <w:rsid w:val="00A8520E"/>
    <w:rsid w:val="00A9324E"/>
    <w:rsid w:val="00AC0028"/>
    <w:rsid w:val="00AC333A"/>
    <w:rsid w:val="00AD29DE"/>
    <w:rsid w:val="00AD7FBC"/>
    <w:rsid w:val="00AE0CF7"/>
    <w:rsid w:val="00AE2D81"/>
    <w:rsid w:val="00AE3A5C"/>
    <w:rsid w:val="00AE4997"/>
    <w:rsid w:val="00AF2812"/>
    <w:rsid w:val="00B03ECA"/>
    <w:rsid w:val="00B17583"/>
    <w:rsid w:val="00B274C9"/>
    <w:rsid w:val="00B27C98"/>
    <w:rsid w:val="00B33500"/>
    <w:rsid w:val="00B431F5"/>
    <w:rsid w:val="00B43658"/>
    <w:rsid w:val="00B45308"/>
    <w:rsid w:val="00B71A27"/>
    <w:rsid w:val="00B77B02"/>
    <w:rsid w:val="00B82876"/>
    <w:rsid w:val="00B906FB"/>
    <w:rsid w:val="00B9404C"/>
    <w:rsid w:val="00BB0191"/>
    <w:rsid w:val="00BB39C1"/>
    <w:rsid w:val="00BC417F"/>
    <w:rsid w:val="00BC5DE1"/>
    <w:rsid w:val="00BD7101"/>
    <w:rsid w:val="00BF6EF7"/>
    <w:rsid w:val="00C02B96"/>
    <w:rsid w:val="00C05755"/>
    <w:rsid w:val="00C05B5D"/>
    <w:rsid w:val="00C10988"/>
    <w:rsid w:val="00C21341"/>
    <w:rsid w:val="00C60BE4"/>
    <w:rsid w:val="00C73D93"/>
    <w:rsid w:val="00C96CD1"/>
    <w:rsid w:val="00CA4A17"/>
    <w:rsid w:val="00CC2D89"/>
    <w:rsid w:val="00CC4D81"/>
    <w:rsid w:val="00CC6EED"/>
    <w:rsid w:val="00CD3954"/>
    <w:rsid w:val="00CD3A03"/>
    <w:rsid w:val="00CD7086"/>
    <w:rsid w:val="00CD79F9"/>
    <w:rsid w:val="00CE7B0D"/>
    <w:rsid w:val="00CF4963"/>
    <w:rsid w:val="00D01A07"/>
    <w:rsid w:val="00D46645"/>
    <w:rsid w:val="00D5169C"/>
    <w:rsid w:val="00D548C0"/>
    <w:rsid w:val="00D5798D"/>
    <w:rsid w:val="00D71028"/>
    <w:rsid w:val="00DA1CC7"/>
    <w:rsid w:val="00DA695F"/>
    <w:rsid w:val="00E12E26"/>
    <w:rsid w:val="00E1441F"/>
    <w:rsid w:val="00E17820"/>
    <w:rsid w:val="00E22E51"/>
    <w:rsid w:val="00E353B0"/>
    <w:rsid w:val="00E36F0B"/>
    <w:rsid w:val="00E43CC3"/>
    <w:rsid w:val="00E503E7"/>
    <w:rsid w:val="00E56367"/>
    <w:rsid w:val="00E7759E"/>
    <w:rsid w:val="00E87CE3"/>
    <w:rsid w:val="00E90E0C"/>
    <w:rsid w:val="00E91BD5"/>
    <w:rsid w:val="00EA0AEF"/>
    <w:rsid w:val="00EA46C4"/>
    <w:rsid w:val="00EB2716"/>
    <w:rsid w:val="00EC4757"/>
    <w:rsid w:val="00EC4A5A"/>
    <w:rsid w:val="00ED5713"/>
    <w:rsid w:val="00EE371A"/>
    <w:rsid w:val="00EF2822"/>
    <w:rsid w:val="00F12C4D"/>
    <w:rsid w:val="00F1532C"/>
    <w:rsid w:val="00F15AD9"/>
    <w:rsid w:val="00F264E0"/>
    <w:rsid w:val="00F31985"/>
    <w:rsid w:val="00F42154"/>
    <w:rsid w:val="00F60BD9"/>
    <w:rsid w:val="00F93A1F"/>
    <w:rsid w:val="00F96A9C"/>
    <w:rsid w:val="00FC2260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6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9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3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0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F65C9-7385-4E90-8224-97C63AEDC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0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263</cp:revision>
  <cp:lastPrinted>2021-12-21T16:49:00Z</cp:lastPrinted>
  <dcterms:created xsi:type="dcterms:W3CDTF">2021-10-18T16:59:00Z</dcterms:created>
  <dcterms:modified xsi:type="dcterms:W3CDTF">2021-12-21T16:49:00Z</dcterms:modified>
</cp:coreProperties>
</file>